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3180EB90" w14:textId="49FE41F4" w:rsidR="000E3BDF" w:rsidRPr="008F4D87" w:rsidRDefault="006E0396" w:rsidP="00916EC9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14:paraId="2379706E" w14:textId="78B16F0D" w:rsidR="00D27A91" w:rsidRPr="008F4D87" w:rsidRDefault="00E125BD" w:rsidP="00916EC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D27A91" w:rsidRPr="00174995" w14:paraId="6C001757" w14:textId="77777777" w:rsidTr="0096655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97D8BD8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06AC099" w14:textId="77777777" w:rsidR="00D27A91" w:rsidRPr="002E7F48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Број катастарске парцеле и КО на којој се објекат налази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A6B9355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D27A91" w:rsidRPr="00174995" w14:paraId="7947321C" w14:textId="77777777" w:rsidTr="0096655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8C6149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7D10F3" w14:textId="3716AD7A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F4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вршина  </w:t>
            </w:r>
            <w:r w:rsidR="008F4D8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бјекта </w:t>
            </w:r>
            <w:r w:rsidRPr="002E7F48">
              <w:rPr>
                <w:rFonts w:ascii="Times New Roman" w:eastAsia="Times New Roman" w:hAnsi="Times New Roman" w:cs="Times New Roman"/>
                <w:sz w:val="24"/>
                <w:szCs w:val="24"/>
              </w:rPr>
              <w:t>у квадратним метрима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700158B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D27A91" w:rsidRPr="00174995" w14:paraId="612F9400" w14:textId="77777777" w:rsidTr="0096655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B5A5A5A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449040B" w14:textId="4F48825E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Број корисника који станује 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02CC933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8F4D87" w:rsidRPr="00174995" w14:paraId="18D27A7C" w14:textId="77777777" w:rsidTr="0096655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FD8E057" w14:textId="2EA01332" w:rsidR="008F4D87" w:rsidRPr="00174995" w:rsidRDefault="008F4D87" w:rsidP="0096655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E234C49" w14:textId="7DB0AB5F" w:rsidR="008F4D87" w:rsidRPr="00777091" w:rsidRDefault="008F4D87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B326ED3" w14:textId="77777777" w:rsidR="008F4D87" w:rsidRPr="00174995" w:rsidRDefault="008F4D87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D27A91" w:rsidRPr="00174995" w14:paraId="4037043A" w14:textId="77777777" w:rsidTr="00966556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4DA21B" w14:textId="04495B49" w:rsidR="00D27A91" w:rsidRPr="00174995" w:rsidRDefault="008F4D87" w:rsidP="0096655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250EB68" w14:textId="77777777" w:rsidR="00D27A91" w:rsidRPr="009977D3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објеката за који се пријава подноси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563C986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D27A91" w:rsidRPr="00174995" w14:paraId="058B5B46" w14:textId="77777777" w:rsidTr="00966556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9AA0A27" w14:textId="5ED6FCE9" w:rsidR="00D27A91" w:rsidRPr="00174995" w:rsidRDefault="008F4D87" w:rsidP="0096655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D27A91"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542EEB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798C26A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673C92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D27A91" w:rsidRPr="00174995" w14:paraId="2C06F3C2" w14:textId="77777777" w:rsidTr="00966556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E3942AD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BFD42C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B3B4FFC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7852A3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D27A91" w:rsidRPr="00174995" w14:paraId="61C0D68C" w14:textId="77777777" w:rsidTr="00966556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2A54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0DE8B9E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49F0197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Стан у стамбеној згради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0CEBDA" w14:textId="77777777" w:rsidR="00D27A91" w:rsidRPr="00174995" w:rsidRDefault="00D27A91" w:rsidP="00966556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1FF3A0" w14:textId="77777777" w:rsidR="00903D76" w:rsidRPr="003D2B36" w:rsidRDefault="00903D76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072E8ECB" w14:textId="77777777" w:rsidR="00903D76" w:rsidRPr="003D2B36" w:rsidRDefault="00903D76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B6ADAB" w14:textId="77777777" w:rsidR="00903D76" w:rsidRPr="003D2B36" w:rsidRDefault="00903D76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5F7A3064" w14:textId="77777777" w:rsidR="00903D76" w:rsidRPr="003D2B36" w:rsidRDefault="00903D76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399586">
    <w:abstractNumId w:val="23"/>
  </w:num>
  <w:num w:numId="2" w16cid:durableId="1553544831">
    <w:abstractNumId w:val="35"/>
  </w:num>
  <w:num w:numId="3" w16cid:durableId="1026176978">
    <w:abstractNumId w:val="39"/>
  </w:num>
  <w:num w:numId="4" w16cid:durableId="2146727431">
    <w:abstractNumId w:val="20"/>
  </w:num>
  <w:num w:numId="5" w16cid:durableId="56632589">
    <w:abstractNumId w:val="25"/>
  </w:num>
  <w:num w:numId="6" w16cid:durableId="1819612044">
    <w:abstractNumId w:val="3"/>
  </w:num>
  <w:num w:numId="7" w16cid:durableId="1105419098">
    <w:abstractNumId w:val="30"/>
  </w:num>
  <w:num w:numId="8" w16cid:durableId="477115428">
    <w:abstractNumId w:val="18"/>
  </w:num>
  <w:num w:numId="9" w16cid:durableId="1570992044">
    <w:abstractNumId w:val="31"/>
  </w:num>
  <w:num w:numId="10" w16cid:durableId="1776510893">
    <w:abstractNumId w:val="9"/>
  </w:num>
  <w:num w:numId="11" w16cid:durableId="1802111875">
    <w:abstractNumId w:val="16"/>
  </w:num>
  <w:num w:numId="12" w16cid:durableId="1587810815">
    <w:abstractNumId w:val="36"/>
  </w:num>
  <w:num w:numId="13" w16cid:durableId="670110772">
    <w:abstractNumId w:val="14"/>
  </w:num>
  <w:num w:numId="14" w16cid:durableId="303243393">
    <w:abstractNumId w:val="17"/>
  </w:num>
  <w:num w:numId="15" w16cid:durableId="1016464145">
    <w:abstractNumId w:val="38"/>
  </w:num>
  <w:num w:numId="16" w16cid:durableId="1974947430">
    <w:abstractNumId w:val="37"/>
  </w:num>
  <w:num w:numId="17" w16cid:durableId="1860001434">
    <w:abstractNumId w:val="8"/>
  </w:num>
  <w:num w:numId="18" w16cid:durableId="106707477">
    <w:abstractNumId w:val="34"/>
  </w:num>
  <w:num w:numId="19" w16cid:durableId="818766293">
    <w:abstractNumId w:val="27"/>
  </w:num>
  <w:num w:numId="20" w16cid:durableId="1006786778">
    <w:abstractNumId w:val="4"/>
  </w:num>
  <w:num w:numId="21" w16cid:durableId="1935936380">
    <w:abstractNumId w:val="10"/>
  </w:num>
  <w:num w:numId="22" w16cid:durableId="426923514">
    <w:abstractNumId w:val="24"/>
  </w:num>
  <w:num w:numId="23" w16cid:durableId="1748264052">
    <w:abstractNumId w:val="33"/>
  </w:num>
  <w:num w:numId="24" w16cid:durableId="1331980551">
    <w:abstractNumId w:val="22"/>
  </w:num>
  <w:num w:numId="25" w16cid:durableId="2026788989">
    <w:abstractNumId w:val="0"/>
  </w:num>
  <w:num w:numId="26" w16cid:durableId="1884514642">
    <w:abstractNumId w:val="12"/>
  </w:num>
  <w:num w:numId="27" w16cid:durableId="161360954">
    <w:abstractNumId w:val="5"/>
  </w:num>
  <w:num w:numId="28" w16cid:durableId="815687497">
    <w:abstractNumId w:val="7"/>
  </w:num>
  <w:num w:numId="29" w16cid:durableId="1720667179">
    <w:abstractNumId w:val="29"/>
  </w:num>
  <w:num w:numId="30" w16cid:durableId="2120947941">
    <w:abstractNumId w:val="11"/>
  </w:num>
  <w:num w:numId="31" w16cid:durableId="524446113">
    <w:abstractNumId w:val="21"/>
  </w:num>
  <w:num w:numId="32" w16cid:durableId="1709140937">
    <w:abstractNumId w:val="26"/>
  </w:num>
  <w:num w:numId="33" w16cid:durableId="698091183">
    <w:abstractNumId w:val="1"/>
  </w:num>
  <w:num w:numId="34" w16cid:durableId="520779769">
    <w:abstractNumId w:val="15"/>
  </w:num>
  <w:num w:numId="35" w16cid:durableId="19940248">
    <w:abstractNumId w:val="32"/>
  </w:num>
  <w:num w:numId="36" w16cid:durableId="876509881">
    <w:abstractNumId w:val="6"/>
  </w:num>
  <w:num w:numId="37" w16cid:durableId="1580015880">
    <w:abstractNumId w:val="19"/>
  </w:num>
  <w:num w:numId="38" w16cid:durableId="1555265769">
    <w:abstractNumId w:val="2"/>
  </w:num>
  <w:num w:numId="39" w16cid:durableId="268122191">
    <w:abstractNumId w:val="28"/>
  </w:num>
  <w:num w:numId="40" w16cid:durableId="86162776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4ECF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369A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4D87"/>
    <w:rsid w:val="008F6ABD"/>
    <w:rsid w:val="00902AE4"/>
    <w:rsid w:val="009038F2"/>
    <w:rsid w:val="00903D76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0B8F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27A91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866</Words>
  <Characters>10639</Characters>
  <Application>Microsoft Office Word</Application>
  <DocSecurity>0</DocSecurity>
  <Lines>88</Lines>
  <Paragraphs>24</Paragraphs>
  <ScaleCrop>false</ScaleCrop>
  <Company/>
  <LinksUpToDate>false</LinksUpToDate>
  <CharactersWithSpaces>1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3</cp:revision>
  <cp:lastPrinted>2021-08-06T05:54:00Z</cp:lastPrinted>
  <dcterms:created xsi:type="dcterms:W3CDTF">2025-11-05T07:35:00Z</dcterms:created>
  <dcterms:modified xsi:type="dcterms:W3CDTF">2025-11-05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